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resume-for-mechanic-in-india-bangalore"/>
    <w:p>
      <w:pPr>
        <w:pStyle w:val="Heading1"/>
      </w:pPr>
      <w:r>
        <w:t xml:space="preserve">Resume for Mechanic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80-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kumar.mechanic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alore, Karnatak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8 years of hands-on expertise in automotive repair and maintenance. Specializing in vehicle diagnostics, engine servicing, and electrical system troubleshooting. Proven track record of delivering high-quality repairs for both two-wheelers and four-wheelers in the bustling automotive market of India Bangalore. Committed to upholding industry standards while providing efficient solutions to clients across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Sri Krishna Auto Workshop</w:t>
      </w:r>
      <w:r>
        <w:t xml:space="preserve">, Bangalore, Ind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mechanics to ensure timely completion of repair tasks for over 150 vehicles monthly.</w:t>
      </w:r>
    </w:p>
    <w:p>
      <w:pPr>
        <w:numPr>
          <w:ilvl w:val="0"/>
          <w:numId w:val="1001"/>
        </w:numPr>
        <w:pStyle w:val="Compact"/>
      </w:pPr>
      <w:r>
        <w:t xml:space="preserve">Conducted comprehensive diagnostics using advanced tools like OBD-II scanners and multimeters, reducing repair time by 20%.</w:t>
      </w:r>
    </w:p>
    <w:p>
      <w:pPr>
        <w:numPr>
          <w:ilvl w:val="0"/>
          <w:numId w:val="1001"/>
        </w:numPr>
        <w:pStyle w:val="Compact"/>
      </w:pPr>
      <w:r>
        <w:t xml:space="preserve">Provided customer consultations on vehicle maintenance schedules, enhancing client satisfaction and repeat business in India Bangalore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safety protocols and modern automotive technologies, aligning with the evolving demands of India's auto industry.</w:t>
      </w:r>
    </w:p>
    <w:bookmarkEnd w:id="22"/>
    <w:bookmarkStart w:id="23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AutoTech Services</w:t>
      </w:r>
      <w:r>
        <w:t xml:space="preserve">, Bangalore, India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Repairs and maintenance of petrol and diesel engines, transmission systems, and braking mechanisms for commercial vehicles.</w:t>
      </w:r>
    </w:p>
    <w:p>
      <w:pPr>
        <w:numPr>
          <w:ilvl w:val="0"/>
          <w:numId w:val="1002"/>
        </w:numPr>
        <w:pStyle w:val="Compact"/>
      </w:pPr>
      <w:r>
        <w:t xml:space="preserve">Collaborated with technicians to resolve complex issues like fuel injection system failures, improving vehicle performance by 30%.</w:t>
      </w:r>
    </w:p>
    <w:p>
      <w:pPr>
        <w:numPr>
          <w:ilvl w:val="0"/>
          <w:numId w:val="1002"/>
        </w:numPr>
        <w:pStyle w:val="Compact"/>
      </w:pPr>
      <w:r>
        <w:t xml:space="preserve">Ensured compliance with Indian automotive regulations while maintaining inventory of spare parts to minimize downtime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ptional customer service in India Bangalore, including multiple referrals from local businesses and individuals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Karnataka Automotive Institute</w:t>
      </w:r>
      <w:r>
        <w:t xml:space="preserve">, Bangalore, India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in automotive systems, including electrical circuits, engine mechanics, and hydraulics.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routine maintenance tasks for vehicles such as Maruti Suzuki, Tata Motors, and Hyundai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emerging technologies like hybrid vehicle systems, preparing for the future of India's auto secto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electrical system diagnostics, transmission servicing, and suspension repai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torque wrenches, hydraulic jacks, multimeters, and OBD-II scan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hicles:</w:t>
      </w:r>
      <w:r>
        <w:t xml:space="preserve"> </w:t>
      </w:r>
      <w:r>
        <w:t xml:space="preserve">Experience with two-wheelers (Hero Honda, Bajaj) and four-wheelers (Maruti Suzuki, Toyota, Tat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identifying root causes of mechanical failures and implementing cost-effectiv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xplain technical issues to customers in India Bangalore clear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vanced Automotive Repair Certification (India), Safety Compliance Training (Bangalore Auto Association)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Automobile Engineering</w:t>
      </w:r>
      <w:r>
        <w:br/>
      </w:r>
      <w:r>
        <w:t xml:space="preserve">Karnataka Institute of Technology, Bangalore, India</w:t>
      </w:r>
      <w:r>
        <w:br/>
      </w:r>
      <w:r>
        <w:t xml:space="preserve">2010 – 2013</w:t>
      </w:r>
    </w:p>
    <w:p>
      <w:pPr>
        <w:pStyle w:val="BodyText"/>
      </w:pPr>
      <w:r>
        <w:rPr>
          <w:bCs/>
          <w:b/>
        </w:rPr>
        <w:t xml:space="preserve">Class 12th (Science)</w:t>
      </w:r>
      <w:r>
        <w:br/>
      </w:r>
      <w:r>
        <w:t xml:space="preserve">St. Joseph's High School, Bangalore, India</w:t>
      </w:r>
      <w:r>
        <w:br/>
      </w:r>
      <w:r>
        <w:t xml:space="preserve">2008 – 2010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utomotive Service Excellence (ASE) Certification – India Bangalore Chapter (2019).</w:t>
      </w:r>
    </w:p>
    <w:p>
      <w:pPr>
        <w:numPr>
          <w:ilvl w:val="0"/>
          <w:numId w:val="1005"/>
        </w:numPr>
        <w:pStyle w:val="Compact"/>
      </w:pPr>
      <w:r>
        <w:t xml:space="preserve">Hybrid Vehicle Repair Training – National Automotive Testing and R&amp;D Infrastructure Project (NATRIP), India.</w:t>
      </w:r>
    </w:p>
    <w:p>
      <w:pPr>
        <w:numPr>
          <w:ilvl w:val="0"/>
          <w:numId w:val="1005"/>
        </w:numPr>
        <w:pStyle w:val="Compact"/>
      </w:pPr>
      <w:r>
        <w:t xml:space="preserve">OSHA Safety Standards Compliance Certificate – Bangalore Auto Safety Council.</w:t>
      </w:r>
    </w:p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Awarded "Top Mechanic of the Year" by Bangalore Auto Industry Association (2021) for exceptional service and innovation.</w:t>
      </w:r>
    </w:p>
    <w:p>
      <w:pPr>
        <w:numPr>
          <w:ilvl w:val="0"/>
          <w:numId w:val="1006"/>
        </w:numPr>
        <w:pStyle w:val="Compact"/>
      </w:pPr>
      <w:r>
        <w:t xml:space="preserve">Contributed to a 15% increase in workshop productivity at Sri Krishna Auto Workshop through process optimization.</w:t>
      </w:r>
    </w:p>
    <w:p>
      <w:pPr>
        <w:numPr>
          <w:ilvl w:val="0"/>
          <w:numId w:val="1006"/>
        </w:numPr>
        <w:pStyle w:val="Compact"/>
      </w:pPr>
      <w:r>
        <w:t xml:space="preserve">Published articles on automotive maintenance tips for local Bangalore newspapers, establishing expertise in the reg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nnada (fluent), Hindi (basic)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Automotive technology, community workshops for skill development in India Bangalore, and mentoring aspiring mechanics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a Mechanic position in India Bangalore. It highlights technical skills, industry-specific knowledge, and commitment to the automotive sector in South Indi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chanic in India Bangalore</dc:title>
  <dc:creator/>
  <cp:keywords/>
  <dcterms:created xsi:type="dcterms:W3CDTF">2026-07-21T16:29:47Z</dcterms:created>
  <dcterms:modified xsi:type="dcterms:W3CDTF">2026-07-21T16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